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D2857E" w14:textId="77777777" w:rsidR="007C15B2" w:rsidRPr="007C15B2" w:rsidRDefault="007C15B2">
      <w:pPr>
        <w:rPr>
          <w:noProof/>
          <w:sz w:val="32"/>
          <w:szCs w:val="32"/>
        </w:rPr>
      </w:pPr>
      <w:r w:rsidRPr="007C15B2">
        <w:rPr>
          <w:noProof/>
          <w:sz w:val="32"/>
          <w:szCs w:val="32"/>
        </w:rPr>
        <w:t>Lecture 11</w:t>
      </w:r>
    </w:p>
    <w:p w14:paraId="30E2B392" w14:textId="5709BE33" w:rsidR="0073151B" w:rsidRDefault="007C15B2">
      <w:r>
        <w:rPr>
          <w:noProof/>
        </w:rPr>
        <w:t xml:space="preserve">    </w:t>
      </w:r>
      <w:r>
        <w:rPr>
          <w:noProof/>
        </w:rPr>
        <w:drawing>
          <wp:inline distT="0" distB="0" distL="0" distR="0" wp14:anchorId="3F702A09" wp14:editId="4D096F6A">
            <wp:extent cx="4276725" cy="5048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276725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4695D1" w14:textId="13FF8997" w:rsidR="007C15B2" w:rsidRDefault="007C15B2">
      <w:r>
        <w:t>We can combine capacitors in the electric circuits</w:t>
      </w:r>
    </w:p>
    <w:p w14:paraId="4D4E2758" w14:textId="42419F5C" w:rsidR="007C15B2" w:rsidRDefault="007C15B2">
      <w:r>
        <w:t xml:space="preserve">The equivalent capacitance can be computed </w:t>
      </w:r>
    </w:p>
    <w:p w14:paraId="6A8B6D01" w14:textId="0DFD1E83" w:rsidR="007C15B2" w:rsidRDefault="008F6B81">
      <w:r>
        <w:t>W</w:t>
      </w:r>
      <w:r w:rsidR="007C15B2">
        <w:t xml:space="preserve">e use circuit diagrams to represent </w:t>
      </w:r>
      <w:r>
        <w:t xml:space="preserve">electric </w:t>
      </w:r>
      <w:r w:rsidR="007C15B2">
        <w:t>circuits</w:t>
      </w:r>
    </w:p>
    <w:p w14:paraId="42884E79" w14:textId="376DB173" w:rsidR="008F6B81" w:rsidRDefault="008F6B81">
      <w:r>
        <w:rPr>
          <w:noProof/>
        </w:rPr>
        <w:drawing>
          <wp:inline distT="0" distB="0" distL="0" distR="0" wp14:anchorId="47325F63" wp14:editId="72823234">
            <wp:extent cx="1743075" cy="20859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743075" cy="208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476694F" wp14:editId="544D6021">
            <wp:extent cx="2914650" cy="1689465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930679" cy="1698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3D4BFE" w14:textId="17DB5D5C" w:rsidR="008F6B81" w:rsidRDefault="008F6B81">
      <w:r>
        <w:rPr>
          <w:noProof/>
        </w:rPr>
        <w:drawing>
          <wp:inline distT="0" distB="0" distL="0" distR="0" wp14:anchorId="2F59662C" wp14:editId="13B1677A">
            <wp:extent cx="2038350" cy="3048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038350" cy="30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94213" w14:textId="22D3DBDA" w:rsidR="008F6B81" w:rsidRDefault="008F6B81">
      <w:r>
        <w:rPr>
          <w:noProof/>
        </w:rPr>
        <w:drawing>
          <wp:inline distT="0" distB="0" distL="0" distR="0" wp14:anchorId="50DC7A80" wp14:editId="69A1C855">
            <wp:extent cx="4238625" cy="265388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60158" cy="2667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16922">
        <w:rPr>
          <w:noProof/>
        </w:rPr>
        <w:drawing>
          <wp:inline distT="0" distB="0" distL="0" distR="0" wp14:anchorId="34A5FA56" wp14:editId="05EFC540">
            <wp:extent cx="2370859" cy="7048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74010" cy="705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26251" w14:textId="6814E9B6" w:rsidR="008F6B81" w:rsidRDefault="008F6B81">
      <w:r>
        <w:rPr>
          <w:noProof/>
        </w:rPr>
        <w:lastRenderedPageBreak/>
        <w:drawing>
          <wp:inline distT="0" distB="0" distL="0" distR="0" wp14:anchorId="0556D871" wp14:editId="6FBA1B0C">
            <wp:extent cx="5095875" cy="92392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95875" cy="92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D5E77" w14:textId="41EBD79D" w:rsidR="007C15B2" w:rsidRPr="008F6B81" w:rsidRDefault="008F6B81">
      <w:pPr>
        <w:rPr>
          <w:rStyle w:val="fontstyle01"/>
          <w:sz w:val="32"/>
          <w:szCs w:val="32"/>
        </w:rPr>
      </w:pPr>
      <w:r w:rsidRPr="008F6B81">
        <w:rPr>
          <w:rStyle w:val="fontstyle01"/>
          <w:sz w:val="32"/>
          <w:szCs w:val="32"/>
        </w:rPr>
        <w:t>the individual potential differences across capacitors connected in parallel are the same</w:t>
      </w:r>
      <w:r>
        <w:rPr>
          <w:rStyle w:val="fontstyle01"/>
          <w:sz w:val="32"/>
          <w:szCs w:val="32"/>
        </w:rPr>
        <w:t xml:space="preserve"> </w:t>
      </w:r>
      <w:r w:rsidRPr="008F6B81">
        <w:rPr>
          <w:rStyle w:val="fontstyle01"/>
          <w:sz w:val="32"/>
          <w:szCs w:val="32"/>
        </w:rPr>
        <w:t>and are equal to the potential difference applied across the combination.</w:t>
      </w:r>
    </w:p>
    <w:p w14:paraId="3D7EC34D" w14:textId="35F36E66" w:rsidR="008F6B81" w:rsidRDefault="008F6B81">
      <w:r>
        <w:rPr>
          <w:noProof/>
        </w:rPr>
        <w:drawing>
          <wp:inline distT="0" distB="0" distL="0" distR="0" wp14:anchorId="3EB2F5D9" wp14:editId="5C25EC9F">
            <wp:extent cx="2268991" cy="4381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75917" cy="439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F0257" w14:textId="738EC330" w:rsidR="008F6B81" w:rsidRDefault="008F6B81">
      <w:pPr>
        <w:rPr>
          <w:rStyle w:val="fontstyle01"/>
          <w:sz w:val="32"/>
          <w:szCs w:val="32"/>
        </w:rPr>
      </w:pPr>
      <w:r w:rsidRPr="008F6B81">
        <w:rPr>
          <w:rStyle w:val="fontstyle01"/>
          <w:sz w:val="32"/>
          <w:szCs w:val="32"/>
        </w:rPr>
        <w:t xml:space="preserve">where </w:t>
      </w:r>
      <w:r w:rsidR="00330A52">
        <w:rPr>
          <w:rStyle w:val="fontstyle21"/>
          <w:rFonts w:ascii="Calibri" w:hAnsi="Calibri" w:cs="Calibri"/>
          <w:sz w:val="32"/>
          <w:szCs w:val="32"/>
        </w:rPr>
        <w:t>Δ</w:t>
      </w:r>
      <w:r w:rsidRPr="008F6B81">
        <w:rPr>
          <w:rStyle w:val="fontstyle31"/>
          <w:sz w:val="32"/>
          <w:szCs w:val="32"/>
        </w:rPr>
        <w:t xml:space="preserve">V </w:t>
      </w:r>
      <w:r w:rsidRPr="008F6B81">
        <w:rPr>
          <w:rStyle w:val="fontstyle01"/>
          <w:sz w:val="32"/>
          <w:szCs w:val="32"/>
        </w:rPr>
        <w:t>is the battery terminal voltage</w:t>
      </w:r>
    </w:p>
    <w:p w14:paraId="65298034" w14:textId="0271552E" w:rsidR="008F6B81" w:rsidRDefault="008F6B81">
      <w:pPr>
        <w:rPr>
          <w:rStyle w:val="fontstyle01"/>
          <w:sz w:val="32"/>
          <w:szCs w:val="32"/>
        </w:rPr>
      </w:pPr>
      <w:r>
        <w:rPr>
          <w:rStyle w:val="fontstyle01"/>
          <w:sz w:val="32"/>
          <w:szCs w:val="32"/>
        </w:rPr>
        <w:t>Capacitors get charges Q</w:t>
      </w:r>
      <w:r>
        <w:rPr>
          <w:rStyle w:val="fontstyle01"/>
          <w:sz w:val="32"/>
          <w:szCs w:val="32"/>
          <w:vertAlign w:val="subscript"/>
        </w:rPr>
        <w:t>1</w:t>
      </w:r>
      <w:r>
        <w:rPr>
          <w:rStyle w:val="fontstyle01"/>
          <w:sz w:val="32"/>
          <w:szCs w:val="32"/>
        </w:rPr>
        <w:t xml:space="preserve"> and Q</w:t>
      </w:r>
      <w:r>
        <w:rPr>
          <w:rStyle w:val="fontstyle01"/>
          <w:sz w:val="32"/>
          <w:szCs w:val="32"/>
          <w:vertAlign w:val="subscript"/>
        </w:rPr>
        <w:t>2</w:t>
      </w:r>
    </w:p>
    <w:p w14:paraId="50DD6CBF" w14:textId="1861A630" w:rsidR="008F6B81" w:rsidRDefault="008F6B81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281F83AF" wp14:editId="4206C288">
            <wp:extent cx="4719241" cy="447675"/>
            <wp:effectExtent l="0" t="0" r="571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23084" cy="448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13D8D" w14:textId="5B6B73E6" w:rsidR="008F6B81" w:rsidRDefault="008F6B81">
      <w:pPr>
        <w:rPr>
          <w:sz w:val="32"/>
          <w:szCs w:val="32"/>
        </w:rPr>
      </w:pPr>
      <w:r>
        <w:rPr>
          <w:sz w:val="32"/>
          <w:szCs w:val="32"/>
        </w:rPr>
        <w:t>total charge Q</w:t>
      </w:r>
      <w:r>
        <w:rPr>
          <w:sz w:val="32"/>
          <w:szCs w:val="32"/>
          <w:vertAlign w:val="subscript"/>
        </w:rPr>
        <w:t>tot</w:t>
      </w:r>
      <w:r>
        <w:rPr>
          <w:sz w:val="32"/>
          <w:szCs w:val="32"/>
        </w:rPr>
        <w:t xml:space="preserve"> = Q</w:t>
      </w:r>
      <w:r>
        <w:rPr>
          <w:sz w:val="32"/>
          <w:szCs w:val="32"/>
          <w:vertAlign w:val="subscript"/>
        </w:rPr>
        <w:t>1</w:t>
      </w:r>
      <w:r>
        <w:rPr>
          <w:sz w:val="32"/>
          <w:szCs w:val="32"/>
        </w:rPr>
        <w:t xml:space="preserve"> + Q</w:t>
      </w:r>
      <w:r>
        <w:rPr>
          <w:sz w:val="32"/>
          <w:szCs w:val="32"/>
          <w:vertAlign w:val="subscript"/>
        </w:rPr>
        <w:t>2</w:t>
      </w:r>
    </w:p>
    <w:p w14:paraId="444A279B" w14:textId="706FBB1C" w:rsidR="008F6B81" w:rsidRDefault="008F6B81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492A5A80" wp14:editId="701BAAAE">
            <wp:extent cx="5639889" cy="4191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45217" cy="419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6A2294" w14:textId="7BF945B7" w:rsidR="008F6B81" w:rsidRDefault="008F6B81">
      <w:pPr>
        <w:rPr>
          <w:rFonts w:ascii="NewBaskervilleStd-Roman" w:hAnsi="NewBaskervilleStd-Roman"/>
          <w:color w:val="231F20"/>
          <w:sz w:val="32"/>
          <w:szCs w:val="32"/>
        </w:rPr>
      </w:pPr>
      <w:r w:rsidRPr="00C16922">
        <w:rPr>
          <w:rFonts w:ascii="NewBaskervilleStd-Roman" w:hAnsi="NewBaskervilleStd-Roman"/>
          <w:color w:val="231F20"/>
          <w:sz w:val="32"/>
          <w:szCs w:val="32"/>
        </w:rPr>
        <w:t xml:space="preserve">We want to replace these two capacitors by one </w:t>
      </w:r>
      <w:r w:rsidRPr="00C16922">
        <w:rPr>
          <w:rFonts w:ascii="NewBaskervilleStd-Italic" w:hAnsi="NewBaskervilleStd-Italic"/>
          <w:i/>
          <w:iCs/>
          <w:color w:val="231F20"/>
          <w:sz w:val="32"/>
          <w:szCs w:val="32"/>
        </w:rPr>
        <w:t xml:space="preserve">equivalent capacitor </w:t>
      </w:r>
      <w:r w:rsidRPr="00C16922">
        <w:rPr>
          <w:rFonts w:ascii="NewBaskervilleStd-Roman" w:hAnsi="NewBaskervilleStd-Roman"/>
          <w:color w:val="231F20"/>
          <w:sz w:val="32"/>
          <w:szCs w:val="32"/>
        </w:rPr>
        <w:t xml:space="preserve">having a capacitance </w:t>
      </w:r>
      <w:r w:rsidRPr="00C16922">
        <w:rPr>
          <w:rFonts w:ascii="NewBaskervilleStd-Italic" w:hAnsi="NewBaskervilleStd-Italic"/>
          <w:i/>
          <w:iCs/>
          <w:color w:val="231F20"/>
          <w:sz w:val="32"/>
          <w:szCs w:val="32"/>
        </w:rPr>
        <w:t>C</w:t>
      </w:r>
      <w:r w:rsidRPr="00C13EB3">
        <w:rPr>
          <w:rFonts w:ascii="NewBaskervilleStd-Roman" w:hAnsi="NewBaskervilleStd-Roman"/>
          <w:color w:val="231F20"/>
          <w:sz w:val="32"/>
          <w:szCs w:val="32"/>
          <w:vertAlign w:val="subscript"/>
        </w:rPr>
        <w:t>eq</w:t>
      </w:r>
      <w:r w:rsidRPr="00C16922">
        <w:rPr>
          <w:rFonts w:ascii="NewBaskervilleStd-Roman" w:hAnsi="NewBaskervilleStd-Roman"/>
          <w:color w:val="231F20"/>
          <w:sz w:val="32"/>
          <w:szCs w:val="32"/>
        </w:rPr>
        <w:t xml:space="preserve"> as in Figure 26.7c</w:t>
      </w:r>
    </w:p>
    <w:p w14:paraId="24F48195" w14:textId="0A2FDE9C" w:rsidR="00C16922" w:rsidRDefault="00C16922">
      <w:pPr>
        <w:rPr>
          <w:rFonts w:ascii="NewBaskervilleStd-Roman" w:hAnsi="NewBaskervilleStd-Roman"/>
          <w:color w:val="231F20"/>
          <w:sz w:val="32"/>
          <w:szCs w:val="32"/>
        </w:rPr>
      </w:pPr>
      <w:r w:rsidRPr="00C16922">
        <w:rPr>
          <w:rFonts w:ascii="NewBaskervilleStd-Roman" w:hAnsi="NewBaskervilleStd-Roman"/>
          <w:color w:val="231F20"/>
          <w:sz w:val="32"/>
          <w:szCs w:val="32"/>
        </w:rPr>
        <w:t xml:space="preserve">the equivalent capacitor must store charge </w:t>
      </w:r>
      <w:r w:rsidRPr="00E33AAC">
        <w:rPr>
          <w:rFonts w:ascii="NewBaskervilleStd-Italic" w:hAnsi="NewBaskervilleStd-Italic"/>
          <w:color w:val="231F20"/>
          <w:sz w:val="32"/>
          <w:szCs w:val="32"/>
        </w:rPr>
        <w:t>Q</w:t>
      </w:r>
      <w:r w:rsidRPr="00E33AAC">
        <w:rPr>
          <w:rFonts w:ascii="NewBaskervilleStd-Roman" w:hAnsi="NewBaskervilleStd-Roman"/>
          <w:color w:val="231F20"/>
          <w:sz w:val="32"/>
          <w:szCs w:val="32"/>
          <w:vertAlign w:val="subscript"/>
        </w:rPr>
        <w:t>tot</w:t>
      </w:r>
      <w:r w:rsidRPr="00C16922">
        <w:rPr>
          <w:rFonts w:ascii="NewBaskervilleStd-Roman" w:hAnsi="NewBaskervilleStd-Roman"/>
          <w:color w:val="231F20"/>
          <w:sz w:val="32"/>
          <w:szCs w:val="32"/>
        </w:rPr>
        <w:t xml:space="preserve"> when connected to the battery</w:t>
      </w:r>
    </w:p>
    <w:p w14:paraId="506D6445" w14:textId="4DBA4416" w:rsidR="00C16922" w:rsidRDefault="00C16922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rFonts w:ascii="NewBaskervilleStd-Roman" w:hAnsi="NewBaskervilleStd-Roman"/>
          <w:color w:val="231F20"/>
          <w:sz w:val="32"/>
          <w:szCs w:val="32"/>
        </w:rPr>
        <w:t xml:space="preserve">Potential difference </w:t>
      </w:r>
      <w:r>
        <w:rPr>
          <w:rFonts w:ascii="Calibri" w:hAnsi="Calibri" w:cs="Calibri"/>
          <w:color w:val="231F20"/>
          <w:sz w:val="32"/>
          <w:szCs w:val="32"/>
        </w:rPr>
        <w:t>Δ</w:t>
      </w:r>
      <w:r>
        <w:rPr>
          <w:rFonts w:ascii="NewBaskervilleStd-Roman" w:hAnsi="NewBaskervilleStd-Roman"/>
          <w:color w:val="231F20"/>
          <w:sz w:val="32"/>
          <w:szCs w:val="32"/>
        </w:rPr>
        <w:t>V is the same (battery voltage). Hence,</w:t>
      </w:r>
    </w:p>
    <w:p w14:paraId="34B1AE3E" w14:textId="2640BB93" w:rsidR="00C16922" w:rsidRDefault="00C16922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326658B8" wp14:editId="6998CEC1">
            <wp:extent cx="2374900" cy="628650"/>
            <wp:effectExtent l="0" t="0" r="635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78334" cy="629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8BABD" w14:textId="2C389A5B" w:rsidR="00C16922" w:rsidRDefault="00C16922">
      <w:pPr>
        <w:rPr>
          <w:sz w:val="32"/>
          <w:szCs w:val="32"/>
        </w:rPr>
      </w:pPr>
      <w:r>
        <w:rPr>
          <w:sz w:val="32"/>
          <w:szCs w:val="32"/>
        </w:rPr>
        <w:t>substituting to Eq. 26.7:</w:t>
      </w:r>
    </w:p>
    <w:p w14:paraId="128663F6" w14:textId="080A8B1C" w:rsidR="00C16922" w:rsidRDefault="00C16922">
      <w:pPr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6EF2071B" wp14:editId="7E045A56">
            <wp:extent cx="3833813" cy="80962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37341" cy="81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875A03" w14:textId="2E1031AB" w:rsidR="00C16922" w:rsidRDefault="00C16922">
      <w:pPr>
        <w:rPr>
          <w:sz w:val="32"/>
          <w:szCs w:val="32"/>
        </w:rPr>
      </w:pPr>
      <w:r>
        <w:rPr>
          <w:sz w:val="32"/>
          <w:szCs w:val="32"/>
        </w:rPr>
        <w:t>In general,</w:t>
      </w:r>
    </w:p>
    <w:p w14:paraId="3E4E3A13" w14:textId="0D5321BE" w:rsidR="00C16922" w:rsidRDefault="00C16922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7FAE2779" wp14:editId="335ED975">
            <wp:extent cx="5664654" cy="43815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68304" cy="438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22F6B" w14:textId="5FE72AEA" w:rsidR="00C16922" w:rsidRDefault="00C16922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426634F0" wp14:editId="6609C489">
            <wp:extent cx="1990725" cy="381000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990725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08ECE" w14:textId="1FC5A472" w:rsidR="00C16922" w:rsidRDefault="00C16922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72C4140D" wp14:editId="1F474C9F">
            <wp:extent cx="5943600" cy="99377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93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4279BC" w14:textId="3D847CBD" w:rsidR="00C16922" w:rsidRDefault="00C16922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4DB631D3" wp14:editId="1E1C44B4">
            <wp:extent cx="5943600" cy="2126615"/>
            <wp:effectExtent l="0" t="0" r="0" b="698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6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24637" w14:textId="07A077E1" w:rsidR="00C16922" w:rsidRDefault="00C16922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755156CE" wp14:editId="6A277AD7">
            <wp:extent cx="3337832" cy="94297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350948" cy="946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3AA30" w14:textId="55D7062E" w:rsidR="00C16922" w:rsidRDefault="00C16922">
      <w:pPr>
        <w:rPr>
          <w:sz w:val="32"/>
          <w:szCs w:val="32"/>
        </w:rPr>
      </w:pPr>
      <w:r>
        <w:rPr>
          <w:sz w:val="32"/>
          <w:szCs w:val="32"/>
        </w:rPr>
        <w:t>In Figure 26.8 a) a series combination of capacitors is shown</w:t>
      </w:r>
    </w:p>
    <w:p w14:paraId="2712EB9A" w14:textId="41FAF2D0" w:rsidR="00C16922" w:rsidRDefault="0058799D">
      <w:pPr>
        <w:rPr>
          <w:rFonts w:ascii="NewBaskervilleStd-Roman" w:hAnsi="NewBaskervilleStd-Roman"/>
          <w:color w:val="231F20"/>
          <w:sz w:val="32"/>
          <w:szCs w:val="32"/>
        </w:rPr>
      </w:pPr>
      <w:r w:rsidRPr="0058799D">
        <w:rPr>
          <w:rFonts w:ascii="NewBaskervilleStd-Roman" w:hAnsi="NewBaskervilleStd-Roman"/>
          <w:color w:val="231F20"/>
          <w:sz w:val="32"/>
          <w:szCs w:val="32"/>
        </w:rPr>
        <w:t>When the battery is connected, electrons are transferred</w:t>
      </w:r>
      <w:r w:rsidRPr="0058799D">
        <w:rPr>
          <w:rFonts w:ascii="NewBaskervilleStd-Roman" w:hAnsi="NewBaskervilleStd-Roman"/>
          <w:color w:val="231F20"/>
          <w:sz w:val="32"/>
          <w:szCs w:val="32"/>
        </w:rPr>
        <w:br/>
        <w:t xml:space="preserve">out of the left plate of </w:t>
      </w:r>
      <w:r w:rsidRPr="0058799D">
        <w:rPr>
          <w:rFonts w:ascii="NewBaskervilleStd-Italic" w:hAnsi="NewBaskervilleStd-Italic"/>
          <w:i/>
          <w:iCs/>
          <w:color w:val="231F20"/>
          <w:sz w:val="32"/>
          <w:szCs w:val="32"/>
        </w:rPr>
        <w:t xml:space="preserve">C </w:t>
      </w:r>
      <w:r w:rsidRPr="0058799D">
        <w:rPr>
          <w:rFonts w:ascii="NewBaskervilleStd-Roman" w:hAnsi="NewBaskervilleStd-Roman"/>
          <w:color w:val="231F20"/>
          <w:sz w:val="32"/>
          <w:szCs w:val="32"/>
        </w:rPr>
        <w:t xml:space="preserve">1 and into the right plate of </w:t>
      </w:r>
      <w:r w:rsidRPr="0058799D">
        <w:rPr>
          <w:rFonts w:ascii="NewBaskervilleStd-Italic" w:hAnsi="NewBaskervilleStd-Italic"/>
          <w:i/>
          <w:iCs/>
          <w:color w:val="231F20"/>
          <w:sz w:val="32"/>
          <w:szCs w:val="32"/>
        </w:rPr>
        <w:t xml:space="preserve">C </w:t>
      </w:r>
      <w:r w:rsidRPr="0058799D">
        <w:rPr>
          <w:rFonts w:ascii="NewBaskervilleStd-Roman" w:hAnsi="NewBaskervilleStd-Roman"/>
          <w:color w:val="231F20"/>
          <w:sz w:val="32"/>
          <w:szCs w:val="32"/>
        </w:rPr>
        <w:t>2</w:t>
      </w:r>
    </w:p>
    <w:p w14:paraId="5341FAA4" w14:textId="7E20ECEE" w:rsidR="0058799D" w:rsidRDefault="0058799D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rFonts w:ascii="NewBaskervilleStd-Roman" w:hAnsi="NewBaskervilleStd-Roman"/>
          <w:color w:val="231F20"/>
          <w:sz w:val="32"/>
          <w:szCs w:val="32"/>
        </w:rPr>
        <w:lastRenderedPageBreak/>
        <w:t>net charge between capacitors (the right plate C1 and left plate C2) is zero</w:t>
      </w:r>
    </w:p>
    <w:p w14:paraId="502E670A" w14:textId="07B26DBD" w:rsidR="0058799D" w:rsidRDefault="0058799D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rFonts w:ascii="NewBaskervilleStd-Roman" w:hAnsi="NewBaskervilleStd-Roman"/>
          <w:color w:val="231F20"/>
          <w:sz w:val="32"/>
          <w:szCs w:val="32"/>
        </w:rPr>
        <w:t>+Q -----|   |----------| |----  -Q</w:t>
      </w:r>
    </w:p>
    <w:p w14:paraId="632895D8" w14:textId="0C48C1A5" w:rsidR="0058799D" w:rsidRDefault="0058799D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rFonts w:ascii="NewBaskervilleStd-Roman" w:hAnsi="NewBaskervilleStd-Roman"/>
          <w:color w:val="231F20"/>
          <w:sz w:val="32"/>
          <w:szCs w:val="32"/>
        </w:rPr>
        <w:t xml:space="preserve">                     -Q  +Q</w:t>
      </w:r>
    </w:p>
    <w:p w14:paraId="058A7040" w14:textId="69DFFD1A" w:rsidR="0058799D" w:rsidRDefault="0058799D">
      <w:pPr>
        <w:rPr>
          <w:rStyle w:val="fontstyle01"/>
          <w:sz w:val="32"/>
          <w:szCs w:val="32"/>
        </w:rPr>
      </w:pPr>
      <w:r w:rsidRPr="0058799D">
        <w:rPr>
          <w:rStyle w:val="fontstyle01"/>
          <w:sz w:val="32"/>
          <w:szCs w:val="32"/>
        </w:rPr>
        <w:t>the charges on capacitors connected in series are the same:</w:t>
      </w:r>
    </w:p>
    <w:p w14:paraId="50FDB0E6" w14:textId="3537FF86" w:rsidR="0058799D" w:rsidRDefault="0058799D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2484B2FF" wp14:editId="5F774863">
            <wp:extent cx="2299063" cy="628650"/>
            <wp:effectExtent l="0" t="0" r="635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307559" cy="6309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2763F" w14:textId="0EB18FA3" w:rsidR="00E061F4" w:rsidRDefault="00E061F4">
      <w:pPr>
        <w:rPr>
          <w:sz w:val="32"/>
          <w:szCs w:val="32"/>
        </w:rPr>
      </w:pPr>
      <w:r>
        <w:rPr>
          <w:sz w:val="32"/>
          <w:szCs w:val="32"/>
        </w:rPr>
        <w:t>voltage on C1 and voltage on C2 combined should be equal  to the battery voltage</w:t>
      </w:r>
    </w:p>
    <w:p w14:paraId="4CE0181C" w14:textId="2DA9CA3A" w:rsidR="00E061F4" w:rsidRDefault="00E061F4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10887A5B" wp14:editId="5F9D393D">
            <wp:extent cx="5469522" cy="67627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75134" cy="676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FF094" w14:textId="66F19D13" w:rsidR="00E061F4" w:rsidRDefault="00E061F4">
      <w:pPr>
        <w:rPr>
          <w:sz w:val="32"/>
          <w:szCs w:val="32"/>
        </w:rPr>
      </w:pPr>
      <w:r>
        <w:rPr>
          <w:sz w:val="32"/>
          <w:szCs w:val="32"/>
        </w:rPr>
        <w:t>Now, can we find a capacitor that is</w:t>
      </w:r>
      <w:r w:rsidRPr="00E061F4">
        <w:rPr>
          <w:sz w:val="32"/>
          <w:szCs w:val="32"/>
        </w:rPr>
        <w:t xml:space="preserve"> </w:t>
      </w:r>
      <w:r>
        <w:rPr>
          <w:sz w:val="32"/>
          <w:szCs w:val="32"/>
        </w:rPr>
        <w:t>equivalent to the combination of C1 and C2 ? It must have a charge Q</w:t>
      </w:r>
    </w:p>
    <w:p w14:paraId="7D26EBC5" w14:textId="72613A21" w:rsidR="00E061F4" w:rsidRDefault="00E061F4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65A3118F" wp14:editId="50B31F50">
            <wp:extent cx="1276350" cy="882709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286879" cy="889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000697" w14:textId="3B483C15" w:rsidR="00E061F4" w:rsidRDefault="00E061F4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4ADAD776" wp14:editId="1415A894">
            <wp:extent cx="1950849" cy="7239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968873" cy="730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5D79B" w14:textId="080CC1CD" w:rsidR="00E061F4" w:rsidRDefault="00E061F4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6C73820D" wp14:editId="7C44DC69">
            <wp:extent cx="4223772" cy="771525"/>
            <wp:effectExtent l="0" t="0" r="571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235503" cy="773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CFDB0" w14:textId="0C741B4A" w:rsidR="00E061F4" w:rsidRDefault="00E061F4">
      <w:pPr>
        <w:rPr>
          <w:sz w:val="32"/>
          <w:szCs w:val="32"/>
        </w:rPr>
      </w:pPr>
      <w:r>
        <w:rPr>
          <w:sz w:val="32"/>
          <w:szCs w:val="32"/>
        </w:rPr>
        <w:t>For an arbitrary number of capacitors,</w:t>
      </w:r>
    </w:p>
    <w:p w14:paraId="56B13BC8" w14:textId="790CEAAA" w:rsidR="00E061F4" w:rsidRDefault="00E061F4">
      <w:pPr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5156C538" wp14:editId="7E14A50D">
            <wp:extent cx="5558725" cy="609600"/>
            <wp:effectExtent l="0" t="0" r="444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564658" cy="610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38134" w14:textId="609ED69E" w:rsidR="00E061F4" w:rsidRDefault="00727F0D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3B435DC3" wp14:editId="743CEEB7">
            <wp:extent cx="5943600" cy="88455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84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9C5A38" w14:textId="229004B8" w:rsidR="00727F0D" w:rsidRDefault="00727F0D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204F0094" wp14:editId="46897666">
            <wp:extent cx="5111283" cy="15621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120631" cy="1564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1BC45" w14:textId="6CCF8DDB" w:rsidR="00727F0D" w:rsidRDefault="00727F0D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36461E40" wp14:editId="7AC82F67">
            <wp:extent cx="5343525" cy="2908041"/>
            <wp:effectExtent l="0" t="0" r="0" b="698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367555" cy="2921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20C1B" w14:textId="1357EA85" w:rsidR="00727F0D" w:rsidRDefault="00727F0D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32A19583" wp14:editId="35DDA6E2">
            <wp:extent cx="5903748" cy="1162050"/>
            <wp:effectExtent l="0" t="0" r="190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11095" cy="1163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CCAF8F" w14:textId="526A5370" w:rsidR="00727F0D" w:rsidRDefault="00F358EF">
      <w:pPr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4AA107A8" wp14:editId="1EAF9EC3">
            <wp:extent cx="3533775" cy="2200275"/>
            <wp:effectExtent l="0" t="0" r="9525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533775" cy="220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FDD28" w14:textId="39E98CD7" w:rsidR="00F358EF" w:rsidRDefault="00F358EF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3DCF70CF" wp14:editId="5A278A17">
            <wp:extent cx="3362325" cy="1381125"/>
            <wp:effectExtent l="0" t="0" r="9525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362325" cy="138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CF0F1" w14:textId="32A1D4EA" w:rsidR="00F358EF" w:rsidRDefault="00F358EF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3BC0B14B" wp14:editId="50504632">
            <wp:extent cx="5700713" cy="600075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01349" cy="600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EFA02" w14:textId="209CDF91" w:rsidR="00F358EF" w:rsidRDefault="00F358EF">
      <w:pPr>
        <w:rPr>
          <w:sz w:val="32"/>
          <w:szCs w:val="32"/>
        </w:rPr>
      </w:pPr>
      <w:r>
        <w:rPr>
          <w:sz w:val="32"/>
          <w:szCs w:val="32"/>
        </w:rPr>
        <w:t>How a capacitor becomes charged:</w:t>
      </w:r>
    </w:p>
    <w:p w14:paraId="0571EC4E" w14:textId="71428AB8" w:rsidR="00F358EF" w:rsidRDefault="00F358EF">
      <w:pPr>
        <w:rPr>
          <w:sz w:val="32"/>
          <w:szCs w:val="32"/>
        </w:rPr>
      </w:pPr>
      <w:r>
        <w:rPr>
          <w:sz w:val="32"/>
          <w:szCs w:val="32"/>
        </w:rPr>
        <w:t xml:space="preserve"> </w:t>
      </w:r>
      <w:r>
        <w:rPr>
          <w:noProof/>
        </w:rPr>
        <w:drawing>
          <wp:inline distT="0" distB="0" distL="0" distR="0" wp14:anchorId="7D34D390" wp14:editId="69F8F351">
            <wp:extent cx="1895475" cy="2593808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902640" cy="2603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32"/>
          <w:szCs w:val="32"/>
        </w:rPr>
        <w:t xml:space="preserve">   </w:t>
      </w:r>
      <w:r>
        <w:rPr>
          <w:noProof/>
        </w:rPr>
        <w:drawing>
          <wp:inline distT="0" distB="0" distL="0" distR="0" wp14:anchorId="2560553F" wp14:editId="42347392">
            <wp:extent cx="2714625" cy="1440938"/>
            <wp:effectExtent l="0" t="0" r="0" b="698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738223" cy="1453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09727" w14:textId="56660501" w:rsidR="00F358EF" w:rsidRDefault="00F358EF">
      <w:pPr>
        <w:rPr>
          <w:sz w:val="32"/>
          <w:szCs w:val="32"/>
        </w:rPr>
      </w:pPr>
    </w:p>
    <w:p w14:paraId="22DAED3A" w14:textId="20F5C68D" w:rsidR="00F358EF" w:rsidRDefault="00F358EF">
      <w:pPr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0031A4FC" wp14:editId="0B92FCB8">
            <wp:extent cx="3686175" cy="4086225"/>
            <wp:effectExtent l="0" t="0" r="9525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408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CEE328" w14:textId="2E06C074" w:rsidR="00F358EF" w:rsidRDefault="00F358EF">
      <w:pPr>
        <w:rPr>
          <w:sz w:val="32"/>
          <w:szCs w:val="32"/>
        </w:rPr>
      </w:pPr>
      <w:r>
        <w:rPr>
          <w:sz w:val="32"/>
          <w:szCs w:val="32"/>
        </w:rPr>
        <w:t>chemical energy of the battery -</w:t>
      </w:r>
      <w:r w:rsidRPr="00F358EF">
        <w:rPr>
          <w:sz w:val="32"/>
          <w:szCs w:val="32"/>
        </w:rPr>
        <w:sym w:font="Wingdings" w:char="F0E0"/>
      </w:r>
      <w:r>
        <w:rPr>
          <w:sz w:val="32"/>
          <w:szCs w:val="32"/>
        </w:rPr>
        <w:t xml:space="preserve"> electrical energy of a capacitor</w:t>
      </w:r>
    </w:p>
    <w:p w14:paraId="5411E2F4" w14:textId="787B3068" w:rsidR="00F358EF" w:rsidRDefault="00B35E6B">
      <w:pPr>
        <w:rPr>
          <w:sz w:val="32"/>
          <w:szCs w:val="32"/>
        </w:rPr>
      </w:pPr>
      <w:r>
        <w:rPr>
          <w:sz w:val="32"/>
          <w:szCs w:val="32"/>
        </w:rPr>
        <w:t xml:space="preserve">How much energy </w:t>
      </w:r>
      <w:r w:rsidR="008602BF">
        <w:rPr>
          <w:sz w:val="32"/>
          <w:szCs w:val="32"/>
        </w:rPr>
        <w:t xml:space="preserve">is </w:t>
      </w:r>
      <w:r>
        <w:rPr>
          <w:sz w:val="32"/>
          <w:szCs w:val="32"/>
        </w:rPr>
        <w:t>stored in a charged capacitor ?</w:t>
      </w:r>
    </w:p>
    <w:p w14:paraId="1A81841E" w14:textId="0789FA5D" w:rsidR="00B35E6B" w:rsidRDefault="00B35E6B">
      <w:pPr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5A5335B0" wp14:editId="453F84E4">
            <wp:extent cx="2133600" cy="3438525"/>
            <wp:effectExtent l="0" t="0" r="0" b="95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133600" cy="343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B9442D" wp14:editId="5877D096">
            <wp:extent cx="3296026" cy="1133475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308847" cy="1137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67C87" w14:textId="6DACEABE" w:rsidR="00B35E6B" w:rsidRDefault="00B35E6B">
      <w:pPr>
        <w:rPr>
          <w:sz w:val="32"/>
          <w:szCs w:val="32"/>
        </w:rPr>
      </w:pPr>
      <w:r>
        <w:rPr>
          <w:sz w:val="32"/>
          <w:szCs w:val="32"/>
        </w:rPr>
        <w:t>Charge q, V = q/C</w:t>
      </w:r>
    </w:p>
    <w:p w14:paraId="1DB66D4B" w14:textId="4F9F0701" w:rsidR="00B35E6B" w:rsidRDefault="00B35E6B">
      <w:pPr>
        <w:rPr>
          <w:sz w:val="32"/>
          <w:szCs w:val="32"/>
        </w:rPr>
      </w:pPr>
      <w:r>
        <w:rPr>
          <w:sz w:val="32"/>
          <w:szCs w:val="32"/>
        </w:rPr>
        <w:t>TO transfer a small charge dq,  dW work is required:</w:t>
      </w:r>
    </w:p>
    <w:p w14:paraId="5B0AFC86" w14:textId="22DC80B7" w:rsidR="00B35E6B" w:rsidRDefault="00B35E6B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4BE34102" wp14:editId="7859DDEF">
            <wp:extent cx="2345379" cy="676275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350521" cy="677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2ADAC" w14:textId="1408820D" w:rsidR="00B35E6B" w:rsidRPr="00B35E6B" w:rsidRDefault="00B35E6B">
      <w:pPr>
        <w:rPr>
          <w:rFonts w:ascii="NewBaskervilleStd-Roman" w:hAnsi="NewBaskervilleStd-Roman"/>
          <w:color w:val="231F20"/>
          <w:sz w:val="32"/>
          <w:szCs w:val="32"/>
        </w:rPr>
      </w:pPr>
      <w:r w:rsidRPr="00B35E6B">
        <w:rPr>
          <w:rFonts w:ascii="NewBaskervilleStd-Roman" w:hAnsi="NewBaskervilleStd-Roman"/>
          <w:color w:val="231F20"/>
          <w:sz w:val="32"/>
          <w:szCs w:val="32"/>
        </w:rPr>
        <w:t xml:space="preserve">The total work required to charge the capacitor from </w:t>
      </w:r>
      <w:r w:rsidRPr="00B35E6B">
        <w:rPr>
          <w:rFonts w:ascii="NewBaskervilleStd-Italic" w:hAnsi="NewBaskervilleStd-Italic"/>
          <w:i/>
          <w:iCs/>
          <w:color w:val="231F20"/>
          <w:sz w:val="32"/>
          <w:szCs w:val="32"/>
        </w:rPr>
        <w:t xml:space="preserve">q </w:t>
      </w:r>
      <w:r w:rsidRPr="00B35E6B">
        <w:rPr>
          <w:rFonts w:ascii="WWDOC01" w:hAnsi="WWDOC01"/>
          <w:color w:val="231F20"/>
          <w:sz w:val="32"/>
          <w:szCs w:val="32"/>
        </w:rPr>
        <w:t xml:space="preserve">= </w:t>
      </w:r>
      <w:r w:rsidRPr="00B35E6B">
        <w:rPr>
          <w:rFonts w:ascii="NewBaskervilleStd-Roman" w:hAnsi="NewBaskervilleStd-Roman"/>
          <w:color w:val="231F20"/>
          <w:sz w:val="32"/>
          <w:szCs w:val="32"/>
        </w:rPr>
        <w:t xml:space="preserve">0 to some final charge </w:t>
      </w:r>
      <w:r w:rsidRPr="00B35E6B">
        <w:rPr>
          <w:rFonts w:ascii="NewBaskervilleStd-Italic" w:hAnsi="NewBaskervilleStd-Italic"/>
          <w:i/>
          <w:iCs/>
          <w:color w:val="231F20"/>
          <w:sz w:val="32"/>
          <w:szCs w:val="32"/>
        </w:rPr>
        <w:t xml:space="preserve">q </w:t>
      </w:r>
      <w:r w:rsidRPr="00B35E6B">
        <w:rPr>
          <w:rFonts w:ascii="WWDOC01" w:hAnsi="WWDOC01"/>
          <w:color w:val="231F20"/>
          <w:sz w:val="32"/>
          <w:szCs w:val="32"/>
        </w:rPr>
        <w:t xml:space="preserve">= </w:t>
      </w:r>
      <w:r w:rsidRPr="00B35E6B">
        <w:rPr>
          <w:rFonts w:ascii="NewBaskervilleStd-Italic" w:hAnsi="NewBaskervilleStd-Italic"/>
          <w:i/>
          <w:iCs/>
          <w:color w:val="231F20"/>
          <w:sz w:val="32"/>
          <w:szCs w:val="32"/>
        </w:rPr>
        <w:t xml:space="preserve">Q </w:t>
      </w:r>
      <w:r w:rsidRPr="00B35E6B">
        <w:rPr>
          <w:rFonts w:ascii="NewBaskervilleStd-Roman" w:hAnsi="NewBaskervilleStd-Roman"/>
          <w:color w:val="231F20"/>
          <w:sz w:val="32"/>
          <w:szCs w:val="32"/>
        </w:rPr>
        <w:t>is:</w:t>
      </w:r>
    </w:p>
    <w:p w14:paraId="2571D735" w14:textId="3443B317" w:rsidR="00B35E6B" w:rsidRDefault="00B35E6B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68403C87" wp14:editId="12CBECAF">
            <wp:extent cx="3541059" cy="752475"/>
            <wp:effectExtent l="0" t="0" r="254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560217" cy="756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A5811" w14:textId="3D4C6D68" w:rsidR="00B35E6B" w:rsidRDefault="00B35E6B">
      <w:pPr>
        <w:rPr>
          <w:rFonts w:ascii="NewBaskervilleStd-Roman" w:hAnsi="NewBaskervilleStd-Roman"/>
          <w:color w:val="231F20"/>
          <w:sz w:val="32"/>
          <w:szCs w:val="32"/>
        </w:rPr>
      </w:pPr>
      <w:r w:rsidRPr="00B35E6B">
        <w:rPr>
          <w:rFonts w:ascii="NewBaskervilleStd-Roman" w:hAnsi="NewBaskervilleStd-Roman"/>
          <w:color w:val="231F20"/>
          <w:sz w:val="32"/>
          <w:szCs w:val="32"/>
        </w:rPr>
        <w:t xml:space="preserve">The work done in charging the capacitor appears as electric potential energy </w:t>
      </w:r>
      <w:r w:rsidRPr="00B35E6B">
        <w:rPr>
          <w:rFonts w:ascii="NewBaskervilleStd-Italic" w:hAnsi="NewBaskervilleStd-Italic"/>
          <w:i/>
          <w:iCs/>
          <w:color w:val="231F20"/>
          <w:sz w:val="32"/>
          <w:szCs w:val="32"/>
        </w:rPr>
        <w:t>UE</w:t>
      </w:r>
      <w:r w:rsidRPr="00B35E6B">
        <w:rPr>
          <w:rFonts w:ascii="NewBaskervilleStd-Italic" w:hAnsi="NewBaskervilleStd-Italic"/>
          <w:color w:val="231F20"/>
          <w:sz w:val="32"/>
          <w:szCs w:val="32"/>
        </w:rPr>
        <w:t xml:space="preserve"> </w:t>
      </w:r>
      <w:r w:rsidRPr="00B35E6B">
        <w:rPr>
          <w:rFonts w:ascii="NewBaskervilleStd-Roman" w:hAnsi="NewBaskervilleStd-Roman"/>
          <w:color w:val="231F20"/>
          <w:sz w:val="32"/>
          <w:szCs w:val="32"/>
        </w:rPr>
        <w:t>stored in the capacitor.</w:t>
      </w:r>
    </w:p>
    <w:p w14:paraId="380DF1EB" w14:textId="698277ED" w:rsidR="00B35E6B" w:rsidRDefault="00B35E6B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31513E78" wp14:editId="3F7AEA7C">
            <wp:extent cx="5210175" cy="667971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42886" cy="67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FB9FB" w14:textId="681EF15D" w:rsidR="00B35E6B" w:rsidRDefault="00BA065A">
      <w:pPr>
        <w:rPr>
          <w:sz w:val="32"/>
          <w:szCs w:val="32"/>
        </w:rPr>
      </w:pPr>
      <w:r>
        <w:rPr>
          <w:sz w:val="32"/>
          <w:szCs w:val="32"/>
        </w:rPr>
        <w:lastRenderedPageBreak/>
        <w:t>For a parallel-plate capacitor,</w:t>
      </w:r>
    </w:p>
    <w:p w14:paraId="39EFC5A0" w14:textId="7AB5225A" w:rsidR="00BA065A" w:rsidRDefault="00BA065A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3795BA40" wp14:editId="022C5B3F">
            <wp:extent cx="1171575" cy="390525"/>
            <wp:effectExtent l="0" t="0" r="9525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1171575" cy="39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F3C5D2" w14:textId="716EB3C8" w:rsidR="00BA065A" w:rsidRDefault="00BA065A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3CCE753D" wp14:editId="66AF62D0">
            <wp:extent cx="2190750" cy="47625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190750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F3E0EA" w14:textId="7A0D564B" w:rsidR="00BA065A" w:rsidRDefault="00BA065A">
      <w:pPr>
        <w:rPr>
          <w:sz w:val="32"/>
          <w:szCs w:val="32"/>
        </w:rPr>
      </w:pPr>
      <w:r>
        <w:rPr>
          <w:sz w:val="32"/>
          <w:szCs w:val="32"/>
        </w:rPr>
        <w:t>therefore,</w:t>
      </w:r>
    </w:p>
    <w:p w14:paraId="01C1CE5A" w14:textId="6CB46378" w:rsidR="00BA065A" w:rsidRDefault="00BA065A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75B404E6" wp14:editId="6F2D8364">
            <wp:extent cx="5343525" cy="628650"/>
            <wp:effectExtent l="0" t="0" r="9525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348066" cy="629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8E5E8" w14:textId="6B274BF7" w:rsidR="00BA065A" w:rsidRDefault="00BA065A">
      <w:pPr>
        <w:rPr>
          <w:sz w:val="32"/>
          <w:szCs w:val="32"/>
        </w:rPr>
      </w:pPr>
      <w:r>
        <w:rPr>
          <w:sz w:val="32"/>
          <w:szCs w:val="32"/>
        </w:rPr>
        <w:t>the volume of the capacitor: Ad</w:t>
      </w:r>
    </w:p>
    <w:p w14:paraId="5D9A23E9" w14:textId="508A0F0B" w:rsidR="00BA065A" w:rsidRDefault="00BA065A">
      <w:pPr>
        <w:rPr>
          <w:sz w:val="32"/>
          <w:szCs w:val="32"/>
        </w:rPr>
      </w:pPr>
      <w:r>
        <w:rPr>
          <w:sz w:val="32"/>
          <w:szCs w:val="32"/>
        </w:rPr>
        <w:t xml:space="preserve">energy density = U/Ad = </w:t>
      </w:r>
    </w:p>
    <w:p w14:paraId="5B700770" w14:textId="21B1044A" w:rsidR="00BA065A" w:rsidRDefault="00BA065A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06C87DC8" wp14:editId="33280769">
            <wp:extent cx="5139639" cy="523875"/>
            <wp:effectExtent l="0" t="0" r="4445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148531" cy="524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E46C1" w14:textId="5C5D072B" w:rsidR="00BA065A" w:rsidRDefault="00311AE5">
      <w:pPr>
        <w:rPr>
          <w:sz w:val="32"/>
          <w:szCs w:val="32"/>
        </w:rPr>
      </w:pPr>
      <w:r>
        <w:rPr>
          <w:sz w:val="32"/>
          <w:szCs w:val="32"/>
        </w:rPr>
        <w:t>It is a general expression for electric field energy density</w:t>
      </w:r>
    </w:p>
    <w:p w14:paraId="77E8D7E1" w14:textId="498CA92E" w:rsidR="00311AE5" w:rsidRDefault="00311AE5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433E146D" wp14:editId="3EE982FC">
            <wp:extent cx="6306500" cy="904875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309057" cy="905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433409" w14:textId="7F452F1D" w:rsidR="00DD77AC" w:rsidRDefault="000E70CA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1DD2DE99" wp14:editId="3DB26122">
            <wp:extent cx="4276725" cy="2038350"/>
            <wp:effectExtent l="0" t="0" r="9525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276725" cy="2038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D5C9B" w14:textId="51187397" w:rsidR="000E70CA" w:rsidRDefault="000E70CA">
      <w:pPr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62FA580C" wp14:editId="3910B5BA">
            <wp:extent cx="3676650" cy="175260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676650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174B96" w14:textId="28FD08FC" w:rsidR="000E70CA" w:rsidRDefault="000E70CA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0D8A2974" wp14:editId="7C70BB2C">
            <wp:extent cx="4930742" cy="1276350"/>
            <wp:effectExtent l="0" t="0" r="381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939068" cy="1278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E6120" w14:textId="5531DA49" w:rsidR="008602BF" w:rsidRDefault="003B03E5">
      <w:pPr>
        <w:rPr>
          <w:sz w:val="32"/>
          <w:szCs w:val="32"/>
        </w:rPr>
      </w:pPr>
      <w:r>
        <w:rPr>
          <w:sz w:val="32"/>
          <w:szCs w:val="32"/>
        </w:rPr>
        <w:t>Before the switches are closed, the total charge on the left-hand plates will be:</w:t>
      </w:r>
    </w:p>
    <w:p w14:paraId="4AB64C64" w14:textId="3BF8D81C" w:rsidR="000E70CA" w:rsidRDefault="000E70CA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61E00F41" wp14:editId="6BB61F0E">
            <wp:extent cx="3819525" cy="466725"/>
            <wp:effectExtent l="0" t="0" r="9525" b="952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819525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877FAA" w14:textId="271213C8" w:rsidR="003B03E5" w:rsidRDefault="003B03E5">
      <w:pPr>
        <w:rPr>
          <w:sz w:val="32"/>
          <w:szCs w:val="32"/>
        </w:rPr>
      </w:pPr>
      <w:r>
        <w:rPr>
          <w:sz w:val="32"/>
          <w:szCs w:val="32"/>
        </w:rPr>
        <w:t>After switches are closed:</w:t>
      </w:r>
    </w:p>
    <w:p w14:paraId="7B8DB1B3" w14:textId="7A7856A4" w:rsidR="003B03E5" w:rsidRDefault="003B03E5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0CF64B17" wp14:editId="029A749D">
            <wp:extent cx="5129076" cy="44767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137435" cy="448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A0C6D7" w14:textId="3D42271B" w:rsidR="003B03E5" w:rsidRDefault="003B03E5">
      <w:pPr>
        <w:rPr>
          <w:sz w:val="32"/>
          <w:szCs w:val="32"/>
        </w:rPr>
      </w:pPr>
      <w:r>
        <w:rPr>
          <w:sz w:val="32"/>
          <w:szCs w:val="32"/>
        </w:rPr>
        <w:t>Q</w:t>
      </w:r>
      <w:r>
        <w:rPr>
          <w:sz w:val="32"/>
          <w:szCs w:val="32"/>
          <w:vertAlign w:val="subscript"/>
        </w:rPr>
        <w:t>1f</w:t>
      </w:r>
      <w:r>
        <w:rPr>
          <w:sz w:val="32"/>
          <w:szCs w:val="32"/>
        </w:rPr>
        <w:t xml:space="preserve"> and Q</w:t>
      </w:r>
      <w:r>
        <w:rPr>
          <w:sz w:val="32"/>
          <w:szCs w:val="32"/>
          <w:vertAlign w:val="subscript"/>
        </w:rPr>
        <w:t>2f</w:t>
      </w:r>
      <w:r>
        <w:rPr>
          <w:sz w:val="32"/>
          <w:szCs w:val="32"/>
        </w:rPr>
        <w:t xml:space="preserve"> are such that potential differences are the same for both</w:t>
      </w:r>
    </w:p>
    <w:p w14:paraId="2DE31B4A" w14:textId="627EF6F1" w:rsidR="003B03E5" w:rsidRDefault="003B03E5">
      <w:pPr>
        <w:rPr>
          <w:sz w:val="32"/>
          <w:szCs w:val="32"/>
        </w:rPr>
      </w:pPr>
      <w:r>
        <w:rPr>
          <w:sz w:val="32"/>
          <w:szCs w:val="32"/>
        </w:rPr>
        <w:t>Q</w:t>
      </w:r>
      <w:r>
        <w:rPr>
          <w:sz w:val="32"/>
          <w:szCs w:val="32"/>
          <w:vertAlign w:val="subscript"/>
        </w:rPr>
        <w:t>i</w:t>
      </w:r>
      <w:r>
        <w:rPr>
          <w:sz w:val="32"/>
          <w:szCs w:val="32"/>
        </w:rPr>
        <w:t xml:space="preserve"> should be equal to Q</w:t>
      </w:r>
      <w:r>
        <w:rPr>
          <w:sz w:val="32"/>
          <w:szCs w:val="32"/>
          <w:vertAlign w:val="subscript"/>
        </w:rPr>
        <w:t>f</w:t>
      </w:r>
      <w:r>
        <w:rPr>
          <w:sz w:val="32"/>
          <w:szCs w:val="32"/>
        </w:rPr>
        <w:t xml:space="preserve">  (plates are isolated)</w:t>
      </w:r>
    </w:p>
    <w:p w14:paraId="3BD45D7C" w14:textId="2957BE0C" w:rsidR="003B03E5" w:rsidRDefault="003B03E5">
      <w:pPr>
        <w:rPr>
          <w:sz w:val="32"/>
          <w:szCs w:val="32"/>
        </w:rPr>
      </w:pPr>
      <w:r>
        <w:rPr>
          <w:sz w:val="32"/>
          <w:szCs w:val="32"/>
        </w:rPr>
        <w:t>Hence,</w:t>
      </w:r>
    </w:p>
    <w:p w14:paraId="26229E44" w14:textId="4928BC2D" w:rsidR="003B03E5" w:rsidRDefault="003B03E5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50FD88DE" wp14:editId="4477F617">
            <wp:extent cx="2942885" cy="7810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2959232" cy="785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7F08B" w14:textId="77777777" w:rsidR="00D85440" w:rsidRDefault="00D85440">
      <w:pPr>
        <w:rPr>
          <w:rFonts w:ascii="GillSansStd-Bold" w:hAnsi="GillSansStd-Bold"/>
          <w:b/>
          <w:bCs/>
          <w:color w:val="156781"/>
          <w:sz w:val="20"/>
          <w:szCs w:val="20"/>
        </w:rPr>
      </w:pPr>
    </w:p>
    <w:p w14:paraId="3AC7F2CC" w14:textId="00F3FE50" w:rsidR="003B03E5" w:rsidRPr="00D85440" w:rsidRDefault="00D85440">
      <w:pPr>
        <w:rPr>
          <w:sz w:val="32"/>
          <w:szCs w:val="32"/>
        </w:rPr>
      </w:pPr>
      <w:r w:rsidRPr="00D85440">
        <w:rPr>
          <w:rFonts w:ascii="GillSansStd-Bold" w:hAnsi="GillSansStd-Bold"/>
          <w:b/>
          <w:bCs/>
          <w:color w:val="156781"/>
          <w:sz w:val="32"/>
          <w:szCs w:val="32"/>
        </w:rPr>
        <w:lastRenderedPageBreak/>
        <w:t xml:space="preserve">(B) </w:t>
      </w:r>
      <w:r w:rsidRPr="00D85440">
        <w:rPr>
          <w:rFonts w:ascii="NewBaskervilleStd-Roman" w:hAnsi="NewBaskervilleStd-Roman"/>
          <w:color w:val="231F20"/>
          <w:sz w:val="32"/>
          <w:szCs w:val="32"/>
        </w:rPr>
        <w:t>Find the total energy stored in the capacitors before and after the switches are closed and determine the ratio of</w:t>
      </w:r>
      <w:r>
        <w:rPr>
          <w:rFonts w:ascii="NewBaskervilleStd-Roman" w:hAnsi="NewBaskervilleStd-Roman"/>
          <w:color w:val="231F20"/>
          <w:sz w:val="32"/>
          <w:szCs w:val="32"/>
        </w:rPr>
        <w:t xml:space="preserve"> </w:t>
      </w:r>
      <w:r w:rsidRPr="00D85440">
        <w:rPr>
          <w:rFonts w:ascii="NewBaskervilleStd-Roman" w:hAnsi="NewBaskervilleStd-Roman"/>
          <w:color w:val="231F20"/>
          <w:sz w:val="32"/>
          <w:szCs w:val="32"/>
        </w:rPr>
        <w:t>the final energy to the initial energy.</w:t>
      </w:r>
    </w:p>
    <w:p w14:paraId="29BD6161" w14:textId="5D766631" w:rsidR="003B03E5" w:rsidRDefault="00D85440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34E4296D" wp14:editId="7AE27A2F">
            <wp:extent cx="4403408" cy="657225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414979" cy="658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3B4F3A" w14:textId="0C7B048D" w:rsidR="00D85440" w:rsidRDefault="00D85440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40A489DC" wp14:editId="28F9A6A6">
            <wp:extent cx="4564856" cy="514350"/>
            <wp:effectExtent l="0" t="0" r="762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568530" cy="514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FE9511" w14:textId="6A951C5B" w:rsidR="00D85440" w:rsidRDefault="00D85440">
      <w:pPr>
        <w:rPr>
          <w:sz w:val="32"/>
          <w:szCs w:val="32"/>
        </w:rPr>
      </w:pPr>
      <w:r>
        <w:rPr>
          <w:sz w:val="32"/>
          <w:szCs w:val="32"/>
        </w:rPr>
        <w:t xml:space="preserve">we substitute </w:t>
      </w:r>
      <w:r>
        <w:rPr>
          <w:rFonts w:cstheme="minorHAnsi"/>
          <w:sz w:val="32"/>
          <w:szCs w:val="32"/>
        </w:rPr>
        <w:t>Δ</w:t>
      </w:r>
      <w:r>
        <w:rPr>
          <w:sz w:val="32"/>
          <w:szCs w:val="32"/>
        </w:rPr>
        <w:t>V</w:t>
      </w:r>
      <w:r>
        <w:rPr>
          <w:sz w:val="32"/>
          <w:szCs w:val="32"/>
          <w:vertAlign w:val="subscript"/>
        </w:rPr>
        <w:t>f</w:t>
      </w:r>
      <w:r>
        <w:rPr>
          <w:sz w:val="32"/>
          <w:szCs w:val="32"/>
        </w:rPr>
        <w:t xml:space="preserve"> int</w:t>
      </w:r>
      <w:bookmarkStart w:id="0" w:name="_GoBack"/>
      <w:bookmarkEnd w:id="0"/>
      <w:r>
        <w:rPr>
          <w:sz w:val="32"/>
          <w:szCs w:val="32"/>
        </w:rPr>
        <w:t>o expression above:</w:t>
      </w:r>
    </w:p>
    <w:p w14:paraId="38CCF530" w14:textId="3682A70C" w:rsidR="00D85440" w:rsidRDefault="00D85440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7F3033CA" wp14:editId="356F5E6F">
            <wp:extent cx="3390900" cy="68580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392023" cy="686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32"/>
          <w:szCs w:val="32"/>
        </w:rPr>
        <w:t xml:space="preserve"> finally,</w:t>
      </w:r>
    </w:p>
    <w:p w14:paraId="2549E872" w14:textId="0282B085" w:rsidR="00D85440" w:rsidRDefault="00D85440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153315C5" wp14:editId="61869157">
            <wp:extent cx="2579089" cy="790575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2585241" cy="792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A7FBB" w14:textId="262AAC1B" w:rsidR="00D85440" w:rsidRPr="00D85440" w:rsidRDefault="00D85440">
      <w:pPr>
        <w:rPr>
          <w:sz w:val="32"/>
          <w:szCs w:val="32"/>
        </w:rPr>
      </w:pPr>
      <w:r>
        <w:rPr>
          <w:sz w:val="32"/>
          <w:szCs w:val="32"/>
        </w:rPr>
        <w:t xml:space="preserve">Energy decreases because electromagnetic waves are radiated before the system comes to equilibrium </w:t>
      </w:r>
    </w:p>
    <w:p w14:paraId="3AC0E792" w14:textId="20180EFC" w:rsidR="00311AE5" w:rsidRPr="00B35E6B" w:rsidRDefault="00311AE5">
      <w:pPr>
        <w:rPr>
          <w:sz w:val="32"/>
          <w:szCs w:val="32"/>
        </w:rPr>
      </w:pPr>
    </w:p>
    <w:sectPr w:rsidR="00311AE5" w:rsidRPr="00B35E6B" w:rsidSect="00311AE5">
      <w:pgSz w:w="12240" w:h="15840"/>
      <w:pgMar w:top="1440" w:right="126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BaskervilleStd-Roman">
    <w:altName w:val="Cambria"/>
    <w:panose1 w:val="00000000000000000000"/>
    <w:charset w:val="00"/>
    <w:family w:val="roman"/>
    <w:notTrueType/>
    <w:pitch w:val="default"/>
  </w:font>
  <w:font w:name="WWDOC01">
    <w:altName w:val="Cambria"/>
    <w:panose1 w:val="00000000000000000000"/>
    <w:charset w:val="00"/>
    <w:family w:val="roman"/>
    <w:notTrueType/>
    <w:pitch w:val="default"/>
  </w:font>
  <w:font w:name="NewBaskervilleStd-Italic">
    <w:altName w:val="Cambria"/>
    <w:panose1 w:val="00000000000000000000"/>
    <w:charset w:val="00"/>
    <w:family w:val="roman"/>
    <w:notTrueType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SansStd-Bold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Q0NjA0tTQ2NTaxNDdT0lEKTi0uzszPAykwrgUAiekyfiwAAAA="/>
  </w:docVars>
  <w:rsids>
    <w:rsidRoot w:val="000F6B8F"/>
    <w:rsid w:val="000B193C"/>
    <w:rsid w:val="000E70CA"/>
    <w:rsid w:val="000F6B8F"/>
    <w:rsid w:val="00311AE5"/>
    <w:rsid w:val="00330A52"/>
    <w:rsid w:val="003B03E5"/>
    <w:rsid w:val="0058799D"/>
    <w:rsid w:val="005C0395"/>
    <w:rsid w:val="00727F0D"/>
    <w:rsid w:val="007C15B2"/>
    <w:rsid w:val="00822D3D"/>
    <w:rsid w:val="008602BF"/>
    <w:rsid w:val="008D1FAE"/>
    <w:rsid w:val="008F6B81"/>
    <w:rsid w:val="00974E62"/>
    <w:rsid w:val="009A68EB"/>
    <w:rsid w:val="00B35E6B"/>
    <w:rsid w:val="00BA065A"/>
    <w:rsid w:val="00BF2544"/>
    <w:rsid w:val="00C13EB3"/>
    <w:rsid w:val="00C16922"/>
    <w:rsid w:val="00D85440"/>
    <w:rsid w:val="00DD77AC"/>
    <w:rsid w:val="00E061F4"/>
    <w:rsid w:val="00E33AAC"/>
    <w:rsid w:val="00F358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040EAB"/>
  <w15:chartTrackingRefBased/>
  <w15:docId w15:val="{6F06D438-77AF-496F-99D0-D55D695E9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8F6B81"/>
    <w:rPr>
      <w:rFonts w:ascii="NewBaskervilleStd-Roman" w:hAnsi="NewBaskervilleStd-Roman" w:hint="default"/>
      <w:b w:val="0"/>
      <w:bCs w:val="0"/>
      <w:i w:val="0"/>
      <w:iCs w:val="0"/>
      <w:color w:val="231F20"/>
      <w:sz w:val="20"/>
      <w:szCs w:val="20"/>
    </w:rPr>
  </w:style>
  <w:style w:type="character" w:customStyle="1" w:styleId="fontstyle21">
    <w:name w:val="fontstyle21"/>
    <w:basedOn w:val="DefaultParagraphFont"/>
    <w:rsid w:val="008F6B81"/>
    <w:rPr>
      <w:rFonts w:ascii="WWDOC01" w:hAnsi="WWDOC01" w:hint="default"/>
      <w:b w:val="0"/>
      <w:bCs w:val="0"/>
      <w:i w:val="0"/>
      <w:iCs w:val="0"/>
      <w:color w:val="231F20"/>
      <w:sz w:val="20"/>
      <w:szCs w:val="20"/>
    </w:rPr>
  </w:style>
  <w:style w:type="character" w:customStyle="1" w:styleId="fontstyle31">
    <w:name w:val="fontstyle31"/>
    <w:basedOn w:val="DefaultParagraphFont"/>
    <w:rsid w:val="008F6B81"/>
    <w:rPr>
      <w:rFonts w:ascii="NewBaskervilleStd-Italic" w:hAnsi="NewBaskervilleStd-Italic" w:hint="default"/>
      <w:b w:val="0"/>
      <w:bCs w:val="0"/>
      <w:i/>
      <w:iCs/>
      <w:color w:val="231F2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image" Target="media/image36.png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42" Type="http://schemas.openxmlformats.org/officeDocument/2006/relationships/image" Target="media/image39.png"/><Relationship Id="rId47" Type="http://schemas.openxmlformats.org/officeDocument/2006/relationships/image" Target="media/image44.png"/><Relationship Id="rId50" Type="http://schemas.openxmlformats.org/officeDocument/2006/relationships/image" Target="media/image47.png"/><Relationship Id="rId55" Type="http://schemas.openxmlformats.org/officeDocument/2006/relationships/image" Target="media/image52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46" Type="http://schemas.openxmlformats.org/officeDocument/2006/relationships/image" Target="media/image43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41" Type="http://schemas.openxmlformats.org/officeDocument/2006/relationships/image" Target="media/image38.png"/><Relationship Id="rId54" Type="http://schemas.openxmlformats.org/officeDocument/2006/relationships/image" Target="media/image51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image" Target="media/image37.png"/><Relationship Id="rId45" Type="http://schemas.openxmlformats.org/officeDocument/2006/relationships/image" Target="media/image42.png"/><Relationship Id="rId53" Type="http://schemas.openxmlformats.org/officeDocument/2006/relationships/image" Target="media/image50.png"/><Relationship Id="rId58" Type="http://schemas.openxmlformats.org/officeDocument/2006/relationships/theme" Target="theme/theme1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49" Type="http://schemas.openxmlformats.org/officeDocument/2006/relationships/image" Target="media/image46.png"/><Relationship Id="rId57" Type="http://schemas.openxmlformats.org/officeDocument/2006/relationships/fontTable" Target="fontTable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4" Type="http://schemas.openxmlformats.org/officeDocument/2006/relationships/image" Target="media/image41.png"/><Relationship Id="rId52" Type="http://schemas.openxmlformats.org/officeDocument/2006/relationships/image" Target="media/image49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image" Target="media/image40.png"/><Relationship Id="rId48" Type="http://schemas.openxmlformats.org/officeDocument/2006/relationships/image" Target="media/image45.png"/><Relationship Id="rId56" Type="http://schemas.openxmlformats.org/officeDocument/2006/relationships/image" Target="media/image53.png"/><Relationship Id="rId8" Type="http://schemas.openxmlformats.org/officeDocument/2006/relationships/image" Target="media/image5.png"/><Relationship Id="rId51" Type="http://schemas.openxmlformats.org/officeDocument/2006/relationships/image" Target="media/image48.png"/><Relationship Id="rId3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6</TotalTime>
  <Pages>11</Pages>
  <Words>381</Words>
  <Characters>217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</dc:creator>
  <cp:keywords/>
  <dc:description/>
  <cp:lastModifiedBy>OM</cp:lastModifiedBy>
  <cp:revision>15</cp:revision>
  <dcterms:created xsi:type="dcterms:W3CDTF">2019-09-02T20:35:00Z</dcterms:created>
  <dcterms:modified xsi:type="dcterms:W3CDTF">2019-09-05T05:37:00Z</dcterms:modified>
</cp:coreProperties>
</file>